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lavica Vukobra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lav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ukobra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2 Talltree Terrac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bre@liv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4980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